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ข่าว</w:t>
      </w:r>
      <w:r>
        <w:t xml:space="preserve"> </w:t>
      </w:r>
      <w:r>
        <w:t xml:space="preserve">(ห้อง</w:t>
      </w:r>
      <w:r>
        <w:t xml:space="preserve"> </w:t>
      </w:r>
      <w:r>
        <w:t xml:space="preserve">4222)</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0:30:01-1:00:00</w:t>
      </w:r>
    </w:p>
    <w:p>
      <w:pPr>
        <w:pStyle w:val="Date"/>
      </w:pPr>
      <w:r>
        <w:t xml:space="preserve">วันจันทร์ที่</w:t>
      </w:r>
      <w:r>
        <w:t xml:space="preserve"> </w:t>
      </w:r>
      <w:r>
        <w:t xml:space="preserve">19</w:t>
      </w:r>
      <w:r>
        <w:t xml:space="preserve"> </w:t>
      </w:r>
      <w:r>
        <w:t xml:space="preserve">ธันวาคม</w:t>
      </w:r>
      <w:r>
        <w:t xml:space="preserve"> </w:t>
      </w:r>
      <w:r>
        <w:t xml:space="preserve">2565</w:t>
      </w:r>
      <w:r>
        <w:t xml:space="preserve"> </w:t>
      </w:r>
      <w:r>
        <w:t xml:space="preserve">เวลา</w:t>
      </w:r>
      <w:r>
        <w:t xml:space="preserve"> </w:t>
      </w:r>
      <w:r>
        <w:t xml:space="preserve">14.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95 รายค่ะ</w:t>
      </w:r>
    </w:p>
    <w:p>
      <w:pPr>
        <w:pStyle w:val="BodyText"/>
      </w:pPr>
      <w:r>
        <w:t xml:space="preserve">[เสียงดนตรี]แล้วพบกันนะครับ กดหมายเลข 1 ครับ</w:t>
      </w:r>
    </w:p>
    <w:p>
      <w:pPr>
        <w:pStyle w:val="BodyText"/>
      </w:pPr>
      <w:r>
        <w:t xml:space="preserve">[เสียงโฆษณา] สถานการณ์ COVID-19 นะคะ เมื่อวานนี้พบผู้ติดเชื้อใหม่ 2,012 ราย มีผู้เสียชีวิตเพิ่มอีก 15 รายค่ะ ขณะที่ผู้แ่วยอาการหนัก 700 รายนะคะ เมื่อวานนี้แพทย์หญิง พิศมัย ศรีรังสรรค์ ผู้ช่วยโฆษก วันที่ 28 เมษายน พบผู้ติดเชื้อ COVID-19 รายใหม่ 2012 รายค่ะ ทำให้ยอดผู้ป่วยยืนยันสะสมอยู่ที่ 66699 ราย ยังคงรักษาตัวอยู่ที่ 27,119 ราย มีผู้ป่วยหายเพิ่มเมื่อวานนี้ 851 รายนะคะ ทำให้ยอดผู้ที่หายป่วยแล้วเพิ่มเป็น 34402 ราย แต่ว่ามีผู้เสียชีวิตเพิ่มอีก 15 ราย ทำให้มียอดผู้เสียชีวิตสะสมเพิ่มเป็น 178 รายแล้วค่ะ สำหรับผที่รักษาตัวอยู่ในโรงพยาบาลทั้ง 27,119 รายนะคะ ขณะนี้รักษาตัวในโรงพยาบาลปกติ 21008 ราย รักษาตัวอยู่ในโรงพยาบาลสนามอยู่ 11 ราย จำนวนนี้ มีอาการหนัก 67และต้องใส่ท่อช่วยหายใจ 199 ราย ส่วนผู้เสียชีวิตจำนวน 15 รายนั้นนะคะ เป็นชาย 11 ราย หญิง 4 ราย โดยรวมมีโรคประจำตัว เป็นโรคหัวใจ ความดันโลหิตสูงเบาหวาน ปอดอดุดตันเรื้อรัง หอบหืด ไตเรื้อรัง อ้วน ติดเชื้อ COVID-19 จากในครอบครัวมากถึง 10 รายนะคะที่เป็นข่าวรอการมารับตัว 3 วันแล้วเสียชีวิตผลตรวจเป็นบวก ไปฟังเสียงคุณหมอกันค่ะ</w:t>
      </w:r>
    </w:p>
    <w:p>
      <w:pPr>
        <w:pStyle w:val="BodyText"/>
      </w:pPr>
      <w:r>
        <w:t xml:space="preserve">(แพทย์หญิงอภิสมัย) โรคประจำตัว คือ ความดันโลหิตสูง เบาหวาน โรคหัวใจ ไขมันในเลือดสูง โรคปอดอุดกั้นเรื้อรัง โรคหอบหืด ไตเรื้อรัง โรคอ้วนไทรอยด์ รวมทั้งอัลไซเมอร์ แล้วก็อย่างที่เรียนให้ท่านทราบย้ำในระยะหลัง ๆ นะคะ ในกลุ่มนี้ก็พบว่าเป็นการเสียชีวิต ได้รับการติดเชื้อในครอบครัวมากถึง 10 รายนะคะ แล้วก็มี 1 รายที่เป็นภาพข่าวนะคะว่าผู้ป่วยเสียชีวิตขณะรอคิวตรวจเป็นเวลา 3 วัน แล้วพอที่จะได้รับวันตรวจมีการเสียชีวิตนะคะ แล้วก็ได้รับการตรวจยืนยันว่ามี COVID-19 เป็นบวกนะคะ อย่างไรก็ตามก็ขอแสดงความเสียใจกับผู้ป่วยและครอบครัวผู้เสียชีวิตทุก ๆ ท่านด้วยค่ะ // คุณหมอยังเปิดเผยด้วยนะคะว่าแต่ละวัน มีผู้ป่วยรอเตียง แต่มีผู้ป่วยเพิ่มจำนวนขึ้นแบบก้าวกระโดด มีทั้งต้องใส่ท่อช่วยหายใจ ขณะนี้โรงพยาบาลสนามมีเปิดเพิ่ม แต่บางพื้นที่อาจจะไม่ตอบโจทย์ เพราะว่าผู้ป่วยมีอาการปานกลางถึงหนักมาก หรือว่าต้องใส่เครื่องช่วยหายใจ จึงต้องบริหารเตียงให้กับผู้ป่วยกลุ่มดังกล่าวค่ะ โดยเฉพสะผู้ป่วยอาการหนักต้องใส่ท่อช่วยหายใจมีตัวเลขค่อนข้างสูง รายงานว่าต้องใช้เครื่องช่วยหายใจครึ่งต่อครึ่งหรือว่า 1 ใน 4 ก็เลยจำเป็นต้องหาเตียง ถ้าผู้ป่วยมีอาการไม่รุนแรง ให้ไปโรงพยาบาลสนาม หรือ Hospital เมื่อเคลียร์ผู้ป่วยกลับบ้านแล้วเตียงว่าง ผู้ป่วยที่รอเตีรยงอาจจะไม่ไม่ได้เตียงในทันที เพราะว่าในวันนั้นอาจจะมีผู้ป่วยรายใหม่ มีทผู้ป่วยที่รอเตียงอยู่ก่อน ซึ่งจะพิจารณาตามอาการผู้ป่วยหนักจะได้รับการรักษาก่อน ผู้ป่วยกรุงเทพฯ นะคะ มีผู้ติดเชื้อ 830 ยอดติดเชื้อสะสมอยู่ที่ 10899 ราย ทำให้มีการหารือเรื่องของการจัดเตียงในพื้นที่กรุงเทพ ส่วนในจังหวัดสุโขทัย คาดว่าจะมีผู้ป่วย 100 ราย ก็ได้เตรียมเตียง 100 เตีเตรียม ICU 31 ห้องใน 9 อำเภอ และโรงแรมค่ะ ให้ความร่วมมือเปิดโรงพยาบาลสนามและ Hospitel บางจังหวัดตัวเลขลดลงเพราะการร่วมมือกัน แต่แย่างไรก็ตามนะคะ ภาพสถานการณ์การติดเชื้อหลายจังหวัดเข้าสู่สถานการณ์ที่ดูแลได้แล้ว บางจังหวัดเป็นสีเหลือง ขาว และเขียวค่ะ ไปฟังเสียงกันค่ะ //ถ้าท่านดูทิศทางของประเทศไทย ท่านจะเห็นภาพที่เริ่มเห็นสีเหลืองมากขึ้นนะคะ อันที่เป็นแผนที่ลำดับที่ 4 ก็คือการรายงานระหว่างสัปดาห์ที่แล้วนะคะ ระหว่าง 25-28 เมษายน ตรงนี้นะคะ ก็จะทำให้เห็นว่า ใน76 จังหวัดที่ยังมีรายงานผู้ติดเชื้อนะคะ ก็มีบางจังหวัเริ่มมีจำนวนรายงานผู้ติดเชื้อลดลง ถ้าเทียบให้เห็นชัดเจนเป็นรายวันนะคะ ในสไลด์ถัดไป จะเห็นว่าในส่วนของจังหวัดที่มีรายงานสรขาวนี่นะคะ วันนี้เรา เราเห็นสีขาวแล้วค่ะ ที่ไม่มีรายงานผู้ติดเชื้อนะคะ ก็ปรับเป็นสีขาว สีเขียว ก็คือยังพบผู้ติดเชื้อที่จำนวนอยู่ที่ 1-10 รายอยู่ที่จังหวัดนั้น ๆ นะคะ ตอนนี้พบมากถึง 35 จังหวัด เราเริ่มได้คืนพื้นที่สีขาว สีเขียว</w:t>
      </w:r>
    </w:p>
    <w:p>
      <w:pPr>
        <w:pStyle w:val="BodyText"/>
      </w:pPr>
      <w:r>
        <w:t xml:space="preserve">(ผู้ประกาศข่าวหญิง) ส่วนที่จังหวัดชัยนาทค่ะ โรงพยาบาลรวมแพทย์ประกาศปิดชั่วคราว 14 วันนะคะ เพราะพนักงานเวรเปล ติดทางโรงพยาบาลก็เลยปิดฆ่าเชกักตัวกลุ่มพนักงานเสี่ยงทั้งหมดค่ะ โรงพยาบาลรวมแพทย์ชัยนาทมีประกาศแจ้งว่ามีพนักงานเวรเปลของทางโรงพยาบาล COVID-19 จำนวน 1 ราย และได้เข้ารักษาตัวแล้ว ซึ่งทางโรงพยาบาล ตระหนถึงความปลอดภัยมารับบริการ ก็เลยสั่งทำความสะอาดทั้งโรงพยาบาล และกักตัวพนักกลุ่มที่มีความเสี่ยงสูงทั้งหมด และประกาศปิดชั่วคราวค่ะ ตั้งแต่วันที่ 28 เมษายน จะเปิดให้บริการอีกครั้งในวันที่ 12 พฤษภาคม ด้านนายแพทย์พัลลภ บอกว่าตอนนี้จังหวัดชายนาทมีผู้แ่วยติดเชื้อแล้ว 30 ราย รายล่าสุดอายุ 40 ปีค่ะ เป็นพนักงานเวนเปลของโรงพยาบาลแพทย์ชัยนาท ติดเชื้อของอำเภอตาคลี จังหวัดนครสวรรณ์ ก็เริ่มมีอาการป่วยวันที่ 23 เมษายน ช่วงกลางคืน แต่ว่าอาการไม่มาก จากนั้น 21 เมษายน ขณะไปทำงานเริ่มมีอาการเหนื่อย เลยนขอตรวจเชื้อที่โรงพยาบาลชัยนาทนรินธร พบเชื้อนะคะ ส่วนใกล้ ๆ กันค่ะ ที่จังหวัดนครสวรรค์โรงพยาบาลชุมแสง นำคำสั่งของคณะกรรมการควบคุมโรค อำเภอชุมแสง ติดไว้ทางเข้าอาคารของโรงพยาบาล ข้อความระบุว่าที่อำเภอชุมแสงตรวจพบผู้ติดเชื้อ COVID-19 เมื่อวันที่ 25 เมษายนเพิ่มขึ้นจำนวน 3 ราย ขอให้ผู้ทมี่เกี่ยวข้องดำเนินการดังนั้น 1. ขอให้ประชาชนที่เข้ารับบริการคลินิกทางเดินหายใจโรงพยาบาลชุมแสง ตั้งแต่วันที่ 19-23 เมษายน ให้เฝ้าระวัง สังเกตอาการของตัวเองอย่างเข้มงวด นับตั้งแต่เข้ารับบริการ ถ้าใครมีไข้สูงกว่า 37.5 องศสเจ็บคอ ไอแห้ง อ่อนเพลีย หายใจเหนื่อยหอบ ศูนย์เสียความสามารในการดมกลิ่น และรับรส มือเหี่ยว นิ้วมือนิ้วเท้าเปลี่ยนสี ให้ติดต่อโรงพยาบาลใกล้บ้านทันที 2.โรงพยาบาลชุมแสงจะให้บริการอุบัติเหตุหรือฉุกเฉินหรือคลอดบุตร กรณีเป็นผู้ป่วยทั่วไป ให้ไปรับบริการที่บริการส่งเสริมสุขภาพตำยบสำหรับผู้มารับบริการเจาะเลือด รับยา ให้ไปที่โรงพยาบาลส่งเสริมสุขภาพตำบลในพื้นที่ลำโดยโรงพยาบาลชุมแสงจะจัดส่งยาหรือเวชภัณฑ์ไปที่โรงพยาบาลส่งเสริมสุขภาพตำบลแมนค่ะ มาจากโลกออนไลน์ มาจากคลิปที่ทำให้ผู้คนนี่เห็นใจ และชื่นบุคลากรทางการแพทย์มาก ๆ เลยนะครับ เรื่องของเรื่องนี่ คือ มีคุณหมอท่านหนึ่ง คือ แกใจมาก ๆ เลยนะครับ แกส่งต่อผู้ป่วยโควิด จากโรงพยาบาลต้นสังกัดคือโรงพยาบาลเอกชัย แกนี่ ไปส่งด้วยตัวเองเลยนะครับ ขึ้นรถจากไปส่งที่โรงพยาบาลบ้านแพร้ว อันนี้ใจข้อที่ 1 นะครับ ใจข้อที่ 2 แกใส่ชุด PPE แล้วอากาศมันร้อนจัด แล้วเนื่องจากผู้ป่วยนี่อยู่ในรถแคปซูล พอยกลงมาจากรถพยาบาลนี่ ขามันไม่กางแล้วการที่ผู้ป่วย COVID นี่เขาลดจำนวนคน คนที่ไปกับคุณหมอมี 3 คน มีคุณหมอ มีพยาบาล มีคนขับรถ แล้วต้องช่วยกัน ยกกางออกให้ได้ สรุปแล้วคุณหมอเป็นลมไปก่อนเลย เพราะมันร้อนจัด แล้วก็อยู่ในชุด ด้วยนะครับ เรียกว่าคลิปนี้ถูกถ่ายไว้ได้แล้วก็แชร์ไปในสื่อสังคมออนไลน์ คนชื่นชมคุณหมอเยอะมาก ๆ เลยนะครับ นักข่าวแห่ไปที่โรงพยาบาลเอกชัยเพื่อไปพบคุณหมอท่านนี้ครับ ก็มีเสียงสัมภาษณ์มา</w:t>
      </w:r>
    </w:p>
    <w:p>
      <w:pPr>
        <w:pStyle w:val="BodyText"/>
      </w:pPr>
      <w:r>
        <w:t xml:space="preserve">(แพทย์หญิงนิษฐา) ไม่ได้เป็นฮีโร่นะคะ จริง ๆ ถ้าจะเป็นฮีโร ทุกคนทางการแพทย์จะเป็นฮีโร่ เพราะหมอคิดว่า ไม่ต้องเป็นหมอหรอก เขาก็ทำแบบนี้ค่ะ เขาก็ไม่ได้ทำอะไรต่างจากที่หมอทำ นะคะ เพราะฉะนั้นนี่ มันเป็นการทำตามหน้าที่ของวิชาชีพของเราเท่านั้นเอง แล้วบังเอิญเป็นตัวหมอที่บังเอิญอยู่ตรงนั้น เลยได้ทำ ได้มีภาพออกไป มันไม่ใช่ ไม่ใช่ว่าเราเป็นฮีโร่ มันเป็นบุคลากรทางการแพทย์ ทุกคนที่ทำงานเหนื่อยทั้งหมดที่มันเป็นฮีโร่ // เป็นอย่างไร ฟังแกให้สัมภาษณ์ ยิ่งรู้สึกชื่นชมแกน่ะ ทุกคนคือฮีโร่นะครับ ไม่ใช่แค่แกคนเดียวนะครับ แกเป็นบุคลากรทางการแพทย์ที่ต้องทำตามจรรยาบรรณวิชาชีพ คือ ต้องรักษาชีวิตคนให้ได้นะครับ ทุกคนทำงานหนักหมดเลย นี่นะครับ เป็นคลิปที่เขาแชร์กันในสื่อสังคมออนไลน์ เหตุการณ์อยู่ที่โรงพยาบาลเพราะว่าผู้ป่วยนี่อยู่ที่โรงพยาบาลเอกชัย ก็คือต้นสังกัดของคุณหมอท่านนี้นะครับ แพทย์หญิงนิฐฐา อารีมิตร แกเป็นอายุแพทย์ และเวศบำบัดวิกฤติ โรงพยาบาลเอกชัย ที่สมุทรสาคร คือ ที่โรงพยาบาลเอกชัยนี่มีคุณหมอที่รักษาทางเดินหายใจ 2 คน ดูแลผู้ป่วย COVID 100 กว่าคน โอ้โห ท่านผู้ชม งานก็ล้นมืออยู่แล้วนะครับ ดูแกเอาใจใส่สิครับ ผู็ป่วยต้ส่งต่อไปที่บ้านแพร้ว โรงพยาบาลบ้านแพร้ว แกไปส่งด้วยตัวเอง แล้วก็ใส่ชุด PPE ตลอดนะครับ คนไข้นี่ อยู่ในรถแคปซูล นี่พยายามเอาออกมาจากรถพยาบาลพอเอาลงใมาเสร็จแล้ว เนื่องจากที่ว่าพอเอารถลงมานี่ต้องกางขารถใช่ไหมครับ แต่กางไม่ออก ก็ต้องช่วยกันยก ๆ ๆ แล้วอากาศก็ร้อน และทุกคนก็ใส่ชุด PPE และคุณหมอก็อย่างที่เห็น แกล้มลงไปเลยก็ยังมีอีกประเด็นหนึ่งที่คนเขาทวงถามกันในสื่อสังคมออนไลน์นะ #รวมพลังให้ค่าเสี่ยงภัยทางการแพทย์ คุณหมอให้ความคิดเห็นเรื่องนี้เหมือนกัน เป็นหน้าที่ของบุคลากรทางการแพทย์อยู่แล้ว แต่สิ่งที่คุณหมอต้องการมากที่สุด คือ การสนับสนุนอุปกรณ์ทางการแพทย์ ชุดหรือยารักษาโรคให้เพียงพอ เพราะว่าสิ่งที่มีค่าตอบแทนก็คือ การได้เห็นคนไข้กลับไปใช้ชีวิตได้ตามปกติครับ ฟังเสียงคุณหมอครับ</w:t>
      </w:r>
    </w:p>
    <w:p>
      <w:pPr>
        <w:pStyle w:val="BodyText"/>
      </w:pPr>
      <w:r>
        <w:t xml:space="preserve">(แพทย์หญิงนิษฐา) มันเป็นหน้าที่ของบุคลากรทางการแพทย์อยู่แล้วที่ทำหน้าที่เสี่ยงแบบนี้นะคะ เราไม่เคยต้องการ เราได้เรียกร้องแล้วกันว่าต้องมีค่าตอบแทนอะไรพวกนี้นะคะ เราขอแค่เวลาที่เราทำงาน มีอุปกรณ์ที่เราใ้เพียงพอป้องกันเราเองที่เพียงพอ กำลังใจของเราที่เป็นบุคลากรทางการแพทย์ ที่มันเป็นรางวัลของเรา ก็คือเห็นภใช้ชีวิตของเขาได้ เท่านั้นเองค่ะ โอ้โหชื่มชม</w:t>
      </w:r>
    </w:p>
    <w:p>
      <w:pPr>
        <w:pStyle w:val="BodyText"/>
      </w:pPr>
      <w:r>
        <w:t xml:space="preserve">(ผู้ประกาศข่าวชาย) ชื่นชมมากเลย แล้วนี่เราทำได้ 1. เราส่งกำลังใจ และป้องกันตัวเองให้ดีที่สุด อย่าไปเพิ่มงานให้กับคุณหมอครับ // นะคะ เพราะตอนนี้คุณหมอบุคลากรทางการแพทย์ก็ทำงานหนัก แล้วก็เหนื่อยกันมาก ๆ เลย คุณผู้ชมเมื่อวานนี้ที่ได้รายงานไป น้องภูภาอายุ 6 ขวบ ที่ติด COVID-19 แล้วก็ต้องขึ้นรถโรงพยาบาลไปรักษาตัวคนเดียว ตอนไปนี่ คุณพ่อคุณแม่เขายังถ่ายน้องภน้องชายวัย 8 เดือน ปรากฏว่าของครอบครัว น้องต้นกล้าอายุ 8 เดือน ติด COVID เหมือนกันนะคะ คุณพ่อคุณแม่บอกว่าน้องยังเล็กมากเลยนะคะ เป็นห่เมื่อวานนี้คุณพ่อของน้องภูผา เปิดเผยกับสาธารณสุขเบื้องต่นได้แจ้งผลตรวของคนในครอบครับ เบื้องต้นผลตรวจของน้องต้นกล้า อายุ 8 เดือนนี่ ติดเชื้อ COVID-19 เหมือนกันอีกคนค่ะ ก็ให้ครอบครัวนี่กังวลมากเพราะน้องยังเล็กว่า ไม่ว่้าผลตรวจของพ่อและแม่จะเป็นลบหรือบวก ก็เดินทางไปดูแลลูกที่โรงพยาบาลด้วยนะคะ ส่วนอาการของน้องภูผาค่ะ แพทย์บอกว่านำไปเอกซเรย์ปอดอีกครั้ง หลักจากที่น้องนี่มีอาการหนาวสั่นและยังไออยู่ เลยมีการตรวจซ้ำ แต่ว่าน้องภูผาตอนนี้กำลังใคอยส่งกำลังใจแทบจะทุกช่องทาง ซึ่งทีมข่าวของเราก็ขอส่งกำลังใจให้น้องภูผาแล้วก็น้องต้นกล้าให้น้องหายป่วยด้วยนะคะ พี่น้องอย่างไรเขาอยู่ใกล้ชิดกัน เล่นกัน อย่างไรก็ติดกัน นะคะ ไปต่อกันที่อีกเรื่องหนึ่ง ก็มีผู้ใช้ Facebook คนหนึ่งที่กำลังรักษาตัวอยู่ในโรงพยาบาล โพสต์ภาพ แล้วก็เล่าเหตุการณ์นะคะไปช่วยเหลือผู้ป่วยคนหนึ่งรักษาตัวด้วยอาการ COVID-19 เหมือนกัน เด็กจริง ๆ ไปนอนห้องกับผู้ใหญ่ก็โดนไล่ไปอีก นอนอยู่ได้ยินเสียงคนด่า ก็เลยออกไปดู เดินไปถามน้องว่าถามไปไหน น้องบอกไม่มีที่นอน โดนผู้ใหญ่เขาไลมา แล้วน้องก็ร้องไห้ ก็เลยให้น้องเก็บของจากห้องที่เขาไล่ออกมาแล้วมานอนด้วยกัน ดีที่ออกมาเจอ เพราะว่าตอนน้องโดน่าก็นั่งอยู่คนเดียว ถ้าไม่ออกไปเจอน้อง ก็มีคนแห่เข้าไปคอมเมนต์ แล้วก็แชร์โพสต์นี้เป็นจำนวนมาต่อมาผู้ใช้ Facebook ก็โพสต์ความคืบหน้ามาว่าพ่อแม่ของน้องติดต่อมาแล้ว โดยบอกว่าถ้าให้น้องจะย้ายโรงพยาบาล ต้องเสียเงิน 45000 บาท ก็เลยบอกพ่อแม่ว่าไม่ต้องให้น้องย้ายหรอก ให้น้องอยู่กับตนเองได้เลยนะคะ เจอแบบนี้ก็น่าเห็นใจ ติด COVID-19 ด้วย แล้วโดนคนไล่แบบนี้ด้วย โชคดีไปเจอหนุ่มใจดีนะคะ คอยดูแล แต่เดี๋ยวช่วงนี้เราพักสักครู่ค่ะคุณผู้ชม มาติดตาทนะคะ นายกรัฐมนตรีส่งร่วมทีมเอกชน ชื่อว่าทีมประเทศไทย ทำงานกระจายฉีดวัคซีนคู่ขนานกับภาคเอกชน ช่วงหน้ามาติดตามรายละเอียดค่ะ</w:t>
      </w:r>
    </w:p>
    <w:p>
      <w:pPr>
        <w:pStyle w:val="BodyText"/>
      </w:pPr>
      <w:r>
        <w:t xml:space="preserve">[เสียงดนตรี]</w:t>
      </w:r>
    </w:p>
    <w:p>
      <w:pPr>
        <w:pStyle w:val="BodyText"/>
      </w:pPr>
      <w:r>
        <w:t xml:space="preserve">[เสียงโฆษณา]</w:t>
      </w:r>
    </w:p>
    <w:p>
      <w:pPr>
        <w:pStyle w:val="BodyText"/>
      </w:pPr>
      <w:r>
        <w:t xml:space="preserve">[เสียงโฆษณา]</w:t>
      </w:r>
    </w:p>
    <w:p>
      <w:pPr>
        <w:pStyle w:val="BodyText"/>
      </w:pPr>
      <w:r>
        <w:t xml:space="preserve">(ผู้ประกาศข่าวหญิง) นายกรัฐมนตรียืนยันนะคะ ว่าคนไทย 50 ล้านคน จะได้ฉีดวัคซีนภายในปลายปีนี้อย่างแน่นอน พร้อมกันนี้มีการเตรียมจัดตั้งธีมที่ชื่อว่าทีม ประเทศทำงานกระจายวัคซีนคู่ขนานกับภาคเอกชนด้วยนะคะ นายกรัฐมนตรี และรัฐมนตรีว่าการกระทรวงกลาโหม ได้ประชุมร่วมกับคณะกรรมการหอการค้าไทย นายสนั่น อังอุบลกุล และนายก… ขออภัยค่ะ ประธานอาวุโสหอการค้าไทย และสภาหอการห้าแห่งประเทศไทย โดยหารือการขับเคลื่อนโดยมีการตั้งคณะทำงานขึ้นมา 4 ทีมนะคะ ทำงานคู่ขนานภาคเอกชน โดยใช้ชื่อว่าทีมประเทศไทยในการช่วยกระจายฉีดวัคซีนล็อตใหญ่ที่เข้ามาตั้งแต่เดือนมิถุนายนนี้ 4 ทีมที่ว่าค่ะ จะประกอบด้วยทีม A ทีม A นี่นะคะ จะทำหน้าที่สนับสนุนการกระจายและฉีดวัคซีน การกระจายการใช้พื้นที่โรงงานหรือนิคมอุตสาหกรรเป็นพื้นที่ฉีดวัคซีน โดยระยะแรกจะนำร่องในกรุงเทพมหานคร 66 แห่งก่อน ส่วนทีม B ก็คือทีมสื่อสาร จะสร้างการรับรู้แล้วก็เชิญชวนประชาชนให้รับการฉีดวัคซส่วนทีม C เป็นทีมเทคโนโลยีที่จัดระบบลงทะเบียนให้รวดเร็ว แม่นยำ ทีมสุดท้ายค่ะ ทีม D ทีม D หาวัคซีนเพิ่มเติม เพื่อจัดหาวัคซีนทางเลือก กระจายวัคซีนอย่าางมีแระสิทธิภาพ ขหอการค้าไทยมั่นใจนะคะ ว่าภายในปีนี้สามารถจัดหาวัคซีนได้เพียงพอกับประชาชน ไปฟังเสียงกันค่ะ ยืนยันนะครับ ว่าภายในปีนี้จะจัดหาจัีดหาวัคซีนนะครับ ได้จำนวนเพียงพอนะครับ จะฉีดให้กับประชาชนได้ 70 เปอร์เซ็นต์ หรือเท่ากับ 100 ล้านโดสอย่างแน่นอนนะครับ และส่วนรายละเอียดนั้นก็คงจะมีการประกาศให้ประชาชนได้ทราบอย่างมีความชัดเจนในโอกาสเป็นระยะ ๆ นะครับ ซึ่งสิ่งเหล่านี้ผมว่าเราทุกคนก็มีความสบายใจและเรา แน่นอน คือ ทางภาคเอกชนเองยินดีที่จะสนับสนุนการทำงานของภาครัฐนะครับ อย่างเต็มที่ // ส่วนทางด้าน นายศุภพัฒนพงศ์ รองนายกรัฐมนตรี และนายกรัฐมนตรีด้านการกระว่าขณะนี้นายกรัฐมนตรีได้ให้อำนาจ ศบค. แก้ไข COVID-19 อย่างเต็มที่แล้ว ขออย่ามองว่านายกรัฐมนตรีให้อำนาจไว้ที่ สคบ. โดยไม่มีนักการเมือง จะส่งผลเสีย แต่ว่าคือการเร่งแก้ปัญหาให้เร็ว ประชาต้องการเช่นนั้น แล้วขอให้ประชาชนมั่นใจว่ารัฐบาลมีแผนจัดการ ทั้งเรื่องการฉีดวัคซีน และเรื่องการแพร่ระบา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ข่าว (ห้อง 4222) ข่าวเช้าช่อง 5 วันที่ 29 เม.ย. 64 นาทีที่ 0:30:01-1:00:00</dc:title>
  <dc:creator/>
  <cp:keywords/>
  <dcterms:created xsi:type="dcterms:W3CDTF">2022-12-19T08:26:16Z</dcterms:created>
  <dcterms:modified xsi:type="dcterms:W3CDTF">2022-12-19T08: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ธันวาคม 2565 เวลา 14.20 น.</vt:lpwstr>
  </property>
  <property fmtid="{D5CDD505-2E9C-101B-9397-08002B2CF9AE}" pid="3" name="subtitle">
    <vt:lpwstr/>
  </property>
</Properties>
</file>